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DF2F3" w14:textId="77777777" w:rsidR="005C62AF" w:rsidRDefault="00F85F7B" w:rsidP="00747115">
      <w:pPr>
        <w:pStyle w:val="Title"/>
      </w:pPr>
      <w:r>
        <w:t>template</w:t>
      </w:r>
    </w:p>
    <w:p w14:paraId="241E2E58" w14:textId="77777777" w:rsidR="005C62AF" w:rsidRDefault="00F85F7B">
      <w:pPr>
        <w:pStyle w:val="Author"/>
      </w:pPr>
      <w:r>
        <w:t>Stephanie M Haas</w:t>
      </w:r>
    </w:p>
    <w:p w14:paraId="34E4A62F" w14:textId="77777777" w:rsidR="005C62AF" w:rsidRDefault="00F85F7B">
      <w:pPr>
        <w:pStyle w:val="Date"/>
      </w:pPr>
      <w:r>
        <w:t>7/19/2021</w:t>
      </w:r>
    </w:p>
    <w:p w14:paraId="42C8261A" w14:textId="77777777" w:rsidR="005C62AF" w:rsidRPr="007C6D49" w:rsidRDefault="00F85F7B" w:rsidP="007C6D49">
      <w:pPr>
        <w:pStyle w:val="Heading2"/>
      </w:pPr>
      <w:bookmarkStart w:id="0" w:name="r-markdown"/>
      <w:r w:rsidRPr="007C6D49">
        <w:t>R Markdown</w:t>
      </w:r>
    </w:p>
    <w:p w14:paraId="136A82CC" w14:textId="77777777" w:rsidR="005C62AF" w:rsidRDefault="00F85F7B" w:rsidP="006E5303">
      <w:pPr>
        <w:pStyle w:val="FirstParagraph"/>
      </w:pPr>
      <w:r>
        <w:t xml:space="preserve">This is an R Markdown document (R Core Team, 2021)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8288D4B" w14:textId="77777777" w:rsidR="005C62AF" w:rsidRDefault="00F85F7B" w:rsidP="006E5303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</w:t>
      </w:r>
      <w:r w:rsidRPr="006E5303">
        <w:t>within</w:t>
      </w:r>
      <w:r>
        <w:t xml:space="preserve"> the document. You can embed an R code chunk like this:</w:t>
      </w:r>
    </w:p>
    <w:p w14:paraId="46C1777F" w14:textId="77777777" w:rsidR="005C62AF" w:rsidRPr="00130859" w:rsidRDefault="00F85F7B" w:rsidP="00130859">
      <w:pPr>
        <w:pStyle w:val="SourceCode"/>
      </w:pPr>
      <w:r w:rsidRPr="00130859">
        <w:rPr>
          <w:rStyle w:val="FunctionTok"/>
          <w:rFonts w:ascii="Times New Roman" w:hAnsi="Times New Roman"/>
          <w:sz w:val="24"/>
          <w:shd w:val="clear" w:color="auto" w:fill="auto"/>
        </w:rPr>
        <w:t>summary</w:t>
      </w:r>
      <w:r w:rsidRPr="00130859">
        <w:rPr>
          <w:rStyle w:val="NormalTok"/>
          <w:rFonts w:ascii="Times New Roman" w:hAnsi="Times New Roman"/>
          <w:sz w:val="24"/>
          <w:shd w:val="clear" w:color="auto" w:fill="auto"/>
        </w:rPr>
        <w:t>(cars)</w:t>
      </w:r>
    </w:p>
    <w:p w14:paraId="071229B8" w14:textId="77777777" w:rsidR="005C62AF" w:rsidRPr="00130859" w:rsidRDefault="00F85F7B" w:rsidP="00130859">
      <w:pPr>
        <w:pStyle w:val="SourceCode"/>
      </w:pPr>
      <w:r w:rsidRPr="00130859">
        <w:rPr>
          <w:rStyle w:val="VerbatimChar"/>
          <w:shd w:val="clear" w:color="auto" w:fill="auto"/>
        </w:rPr>
        <w:t xml:space="preserve">##      speed           </w:t>
      </w:r>
      <w:proofErr w:type="spellStart"/>
      <w:r w:rsidRPr="00130859">
        <w:rPr>
          <w:rStyle w:val="VerbatimChar"/>
          <w:shd w:val="clear" w:color="auto" w:fill="auto"/>
        </w:rPr>
        <w:t>dist</w:t>
      </w:r>
      <w:proofErr w:type="spellEnd"/>
      <w:r w:rsidRPr="00130859">
        <w:rPr>
          <w:rStyle w:val="VerbatimChar"/>
          <w:shd w:val="clear" w:color="auto" w:fill="auto"/>
        </w:rPr>
        <w:t xml:space="preserve">       </w:t>
      </w:r>
      <w:r w:rsidRPr="00130859">
        <w:br/>
      </w:r>
      <w:r w:rsidRPr="00130859">
        <w:rPr>
          <w:rStyle w:val="VerbatimChar"/>
          <w:shd w:val="clear" w:color="auto" w:fill="auto"/>
        </w:rPr>
        <w:t>#</w:t>
      </w:r>
      <w:proofErr w:type="gramStart"/>
      <w:r w:rsidRPr="00130859">
        <w:rPr>
          <w:rStyle w:val="VerbatimChar"/>
          <w:shd w:val="clear" w:color="auto" w:fill="auto"/>
        </w:rPr>
        <w:t>#  Min.</w:t>
      </w:r>
      <w:proofErr w:type="gramEnd"/>
      <w:r w:rsidRPr="00130859">
        <w:rPr>
          <w:rStyle w:val="VerbatimChar"/>
          <w:shd w:val="clear" w:color="auto" w:fill="auto"/>
        </w:rPr>
        <w:t xml:space="preserve">   : 4.0   Min.   :  2.00  </w:t>
      </w:r>
      <w:r w:rsidRPr="00130859">
        <w:br/>
      </w:r>
      <w:r w:rsidRPr="00130859">
        <w:rPr>
          <w:rStyle w:val="VerbatimChar"/>
          <w:shd w:val="clear" w:color="auto" w:fill="auto"/>
        </w:rPr>
        <w:t xml:space="preserve">##  1st Qu.:12.0   1st Qu.: 26.00  </w:t>
      </w:r>
      <w:r w:rsidRPr="00130859">
        <w:br/>
      </w:r>
      <w:r w:rsidRPr="00130859">
        <w:rPr>
          <w:rStyle w:val="VerbatimChar"/>
          <w:shd w:val="clear" w:color="auto" w:fill="auto"/>
        </w:rPr>
        <w:t xml:space="preserve">##  Median :15.0   Median : 36.00  </w:t>
      </w:r>
      <w:r w:rsidRPr="00130859">
        <w:br/>
      </w:r>
      <w:r w:rsidRPr="00130859">
        <w:rPr>
          <w:rStyle w:val="VerbatimChar"/>
          <w:shd w:val="clear" w:color="auto" w:fill="auto"/>
        </w:rPr>
        <w:t xml:space="preserve">##  Mean   :15.4   Mean   : 42.98  </w:t>
      </w:r>
      <w:r w:rsidRPr="00130859">
        <w:br/>
      </w:r>
      <w:r w:rsidRPr="00130859">
        <w:rPr>
          <w:rStyle w:val="VerbatimChar"/>
          <w:shd w:val="clear" w:color="auto" w:fill="auto"/>
        </w:rPr>
        <w:t xml:space="preserve">##  3rd Qu.:19.0   3rd Qu.: 56.00  </w:t>
      </w:r>
      <w:r w:rsidRPr="00130859">
        <w:br/>
      </w:r>
      <w:r w:rsidRPr="00130859">
        <w:rPr>
          <w:rStyle w:val="VerbatimChar"/>
          <w:shd w:val="clear" w:color="auto" w:fill="auto"/>
        </w:rPr>
        <w:t>##  Max.   :25.0   Max.   :120.00</w:t>
      </w:r>
    </w:p>
    <w:p w14:paraId="5ED71E81" w14:textId="77777777" w:rsidR="005C62AF" w:rsidRPr="007C6D49" w:rsidRDefault="00F85F7B" w:rsidP="007C6D49">
      <w:pPr>
        <w:pStyle w:val="Heading3"/>
      </w:pPr>
      <w:bookmarkStart w:id="1" w:name="including-plots"/>
      <w:r w:rsidRPr="007C6D49">
        <w:t>Including Plots</w:t>
      </w:r>
    </w:p>
    <w:p w14:paraId="7DBA3092" w14:textId="77777777" w:rsidR="005C62AF" w:rsidRDefault="00F85F7B" w:rsidP="006E5303">
      <w:pPr>
        <w:pStyle w:val="FirstParagraph"/>
      </w:pPr>
      <w:r>
        <w:t>You can also embed plots, for example:</w:t>
      </w:r>
    </w:p>
    <w:p w14:paraId="6AE65EF3" w14:textId="77777777" w:rsidR="005C62AF" w:rsidRDefault="00F85F7B" w:rsidP="00747115">
      <w:pPr>
        <w:pStyle w:val="CaptionedFigure"/>
      </w:pPr>
      <w:r>
        <w:rPr>
          <w:noProof/>
        </w:rPr>
        <w:lastRenderedPageBreak/>
        <w:drawing>
          <wp:inline distT="0" distB="0" distL="0" distR="0" wp14:anchorId="5AD777FA" wp14:editId="172289F0">
            <wp:extent cx="4620126" cy="3696101"/>
            <wp:effectExtent l="0" t="0" r="0" b="0"/>
            <wp:docPr id="1" name="Picture" descr="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591AE" w14:textId="77777777" w:rsidR="005C62AF" w:rsidRDefault="00F85F7B" w:rsidP="005615E9">
      <w:pPr>
        <w:pStyle w:val="ImageCaption"/>
      </w:pPr>
      <w:bookmarkStart w:id="2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>
        <w:t>1</w:t>
      </w:r>
      <w:r>
        <w:fldChar w:fldCharType="end"/>
      </w:r>
      <w:r>
        <w:t xml:space="preserve">: </w:t>
      </w:r>
      <w:bookmarkEnd w:id="2"/>
      <w:r w:rsidRPr="005615E9">
        <w:t>Caption</w:t>
      </w:r>
    </w:p>
    <w:p w14:paraId="76428E5C" w14:textId="77777777" w:rsidR="005C62AF" w:rsidRPr="00AE0442" w:rsidRDefault="00F85F7B" w:rsidP="005615E9">
      <w:pPr>
        <w:pStyle w:val="TableCaption"/>
      </w:pPr>
      <w:r w:rsidRPr="00AE0442">
        <w:t xml:space="preserve">My </w:t>
      </w:r>
      <w:r w:rsidRPr="005615E9">
        <w:t>Caption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</w:tblGrid>
      <w:tr w:rsidR="005C62AF" w14:paraId="4010460A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C4A91" w14:textId="77777777" w:rsidR="005C62AF" w:rsidRPr="00747115" w:rsidRDefault="00F85F7B" w:rsidP="00747115">
            <w:r w:rsidRPr="00747115">
              <w:t>temperatur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59349" w14:textId="77777777" w:rsidR="005C62AF" w:rsidRPr="00747115" w:rsidRDefault="00F85F7B" w:rsidP="00747115">
            <w:r w:rsidRPr="00747115">
              <w:t>pressure</w:t>
            </w:r>
          </w:p>
        </w:tc>
      </w:tr>
      <w:tr w:rsidR="005C62AF" w14:paraId="4A288A5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C466" w14:textId="77777777" w:rsidR="005C62AF" w:rsidRDefault="00F85F7B" w:rsidP="00747115">
            <w: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63EF" w14:textId="77777777" w:rsidR="005C62AF" w:rsidRDefault="00F85F7B" w:rsidP="00747115">
            <w:r>
              <w:t>0.0002</w:t>
            </w:r>
          </w:p>
        </w:tc>
      </w:tr>
      <w:tr w:rsidR="005C62AF" w14:paraId="3CADC4D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D0A7" w14:textId="77777777" w:rsidR="005C62AF" w:rsidRDefault="00F85F7B" w:rsidP="00747115">
            <w: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1595C" w14:textId="77777777" w:rsidR="005C62AF" w:rsidRDefault="00F85F7B" w:rsidP="00747115">
            <w:r>
              <w:t>0.0012</w:t>
            </w:r>
          </w:p>
        </w:tc>
      </w:tr>
      <w:tr w:rsidR="005C62AF" w14:paraId="5C4181E2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0CBA" w14:textId="77777777" w:rsidR="005C62AF" w:rsidRDefault="00F85F7B" w:rsidP="00747115">
            <w:r>
              <w:t>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2F7B" w14:textId="77777777" w:rsidR="005C62AF" w:rsidRDefault="00F85F7B" w:rsidP="00747115">
            <w:r>
              <w:t>0.0060</w:t>
            </w:r>
          </w:p>
        </w:tc>
      </w:tr>
      <w:tr w:rsidR="005C62AF" w14:paraId="714D86E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0B336" w14:textId="77777777" w:rsidR="005C62AF" w:rsidRDefault="00F85F7B" w:rsidP="00747115">
            <w:r>
              <w:t>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FEF9" w14:textId="77777777" w:rsidR="005C62AF" w:rsidRDefault="00F85F7B" w:rsidP="00747115">
            <w:r>
              <w:t>0.0300</w:t>
            </w:r>
          </w:p>
        </w:tc>
      </w:tr>
      <w:tr w:rsidR="005C62AF" w14:paraId="7D5FB41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DFE4D" w14:textId="77777777" w:rsidR="005C62AF" w:rsidRDefault="00F85F7B" w:rsidP="00747115">
            <w:r>
              <w:t>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9F79" w14:textId="77777777" w:rsidR="005C62AF" w:rsidRDefault="00F85F7B" w:rsidP="00747115">
            <w:r>
              <w:t>0.0900</w:t>
            </w:r>
          </w:p>
        </w:tc>
      </w:tr>
      <w:tr w:rsidR="005C62AF" w14:paraId="10A1687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C5C46" w14:textId="77777777" w:rsidR="005C62AF" w:rsidRDefault="00F85F7B" w:rsidP="00747115">
            <w:r>
              <w:t>1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D0C2" w14:textId="77777777" w:rsidR="005C62AF" w:rsidRDefault="00F85F7B" w:rsidP="00747115">
            <w:r>
              <w:t>0.2700</w:t>
            </w:r>
          </w:p>
        </w:tc>
      </w:tr>
      <w:tr w:rsidR="005C62AF" w14:paraId="2B37EB73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1435F" w14:textId="77777777" w:rsidR="005C62AF" w:rsidRDefault="00F85F7B" w:rsidP="00747115">
            <w:r>
              <w:t>1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5872" w14:textId="77777777" w:rsidR="005C62AF" w:rsidRDefault="00F85F7B" w:rsidP="00747115">
            <w:r>
              <w:t>0.7500</w:t>
            </w:r>
          </w:p>
        </w:tc>
      </w:tr>
      <w:tr w:rsidR="005C62AF" w14:paraId="3A3413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0730C" w14:textId="77777777" w:rsidR="005C62AF" w:rsidRDefault="00F85F7B" w:rsidP="00747115">
            <w:r>
              <w:t>1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45C8" w14:textId="77777777" w:rsidR="005C62AF" w:rsidRDefault="00F85F7B" w:rsidP="00747115">
            <w:r>
              <w:t>1.8500</w:t>
            </w:r>
          </w:p>
        </w:tc>
      </w:tr>
      <w:tr w:rsidR="005C62AF" w14:paraId="2D7C766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5E6D" w14:textId="77777777" w:rsidR="005C62AF" w:rsidRDefault="00F85F7B" w:rsidP="00747115">
            <w: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6AF0" w14:textId="77777777" w:rsidR="005C62AF" w:rsidRDefault="00F85F7B" w:rsidP="00747115">
            <w:r>
              <w:t>4.2000</w:t>
            </w:r>
          </w:p>
        </w:tc>
      </w:tr>
      <w:tr w:rsidR="005C62AF" w14:paraId="20379C56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C840" w14:textId="77777777" w:rsidR="005C62AF" w:rsidRDefault="00F85F7B" w:rsidP="00747115">
            <w:r>
              <w:t>1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D04A2" w14:textId="77777777" w:rsidR="005C62AF" w:rsidRDefault="00F85F7B" w:rsidP="00747115">
            <w:r>
              <w:t>8.8000</w:t>
            </w:r>
          </w:p>
        </w:tc>
      </w:tr>
      <w:tr w:rsidR="005C62AF" w14:paraId="0DB85FB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4EC9" w14:textId="77777777" w:rsidR="005C62AF" w:rsidRDefault="00F85F7B" w:rsidP="00747115">
            <w:r>
              <w:t>2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29B1" w14:textId="77777777" w:rsidR="005C62AF" w:rsidRDefault="00F85F7B" w:rsidP="00747115">
            <w:r>
              <w:t>17.3000</w:t>
            </w:r>
          </w:p>
        </w:tc>
      </w:tr>
      <w:tr w:rsidR="005C62AF" w14:paraId="2CD6C13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B9FC" w14:textId="77777777" w:rsidR="005C62AF" w:rsidRDefault="00F85F7B" w:rsidP="00747115">
            <w:r>
              <w:lastRenderedPageBreak/>
              <w:t>2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0111" w14:textId="77777777" w:rsidR="005C62AF" w:rsidRDefault="00F85F7B" w:rsidP="00747115">
            <w:r>
              <w:t>32.1000</w:t>
            </w:r>
          </w:p>
        </w:tc>
      </w:tr>
      <w:tr w:rsidR="005C62AF" w14:paraId="1BDEA5D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453B" w14:textId="77777777" w:rsidR="005C62AF" w:rsidRDefault="00F85F7B" w:rsidP="00747115">
            <w:r>
              <w:t>2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B1A3" w14:textId="77777777" w:rsidR="005C62AF" w:rsidRDefault="00F85F7B" w:rsidP="00747115">
            <w:r>
              <w:t>57.0000</w:t>
            </w:r>
          </w:p>
        </w:tc>
      </w:tr>
      <w:tr w:rsidR="005C62AF" w14:paraId="02614FE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BF01B" w14:textId="77777777" w:rsidR="005C62AF" w:rsidRDefault="00F85F7B" w:rsidP="00747115">
            <w:r>
              <w:t>2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29F4" w14:textId="77777777" w:rsidR="005C62AF" w:rsidRDefault="00F85F7B" w:rsidP="00747115">
            <w:r>
              <w:t>96.0000</w:t>
            </w:r>
          </w:p>
        </w:tc>
      </w:tr>
      <w:tr w:rsidR="005C62AF" w14:paraId="4256D939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43294" w14:textId="77777777" w:rsidR="005C62AF" w:rsidRDefault="00F85F7B" w:rsidP="00747115">
            <w:r>
              <w:t>2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3ECB" w14:textId="77777777" w:rsidR="005C62AF" w:rsidRDefault="00F85F7B" w:rsidP="00747115">
            <w:r>
              <w:t>157.0000</w:t>
            </w:r>
          </w:p>
        </w:tc>
      </w:tr>
      <w:tr w:rsidR="005C62AF" w14:paraId="1DCF6A7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33A1" w14:textId="77777777" w:rsidR="005C62AF" w:rsidRDefault="00F85F7B" w:rsidP="00747115">
            <w:r>
              <w:t>3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6BC0" w14:textId="77777777" w:rsidR="005C62AF" w:rsidRDefault="00F85F7B" w:rsidP="00747115">
            <w:r>
              <w:t>247.0000</w:t>
            </w:r>
          </w:p>
        </w:tc>
      </w:tr>
      <w:tr w:rsidR="005C62AF" w14:paraId="79656601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FB51" w14:textId="77777777" w:rsidR="005C62AF" w:rsidRDefault="00F85F7B" w:rsidP="00747115">
            <w:r>
              <w:t>3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27D7" w14:textId="77777777" w:rsidR="005C62AF" w:rsidRDefault="00F85F7B" w:rsidP="00747115">
            <w:r>
              <w:t>376.0000</w:t>
            </w:r>
          </w:p>
        </w:tc>
      </w:tr>
      <w:tr w:rsidR="005C62AF" w14:paraId="5DDF753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71ACA" w14:textId="77777777" w:rsidR="005C62AF" w:rsidRDefault="00F85F7B" w:rsidP="00747115">
            <w:r>
              <w:t>3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9CEA" w14:textId="77777777" w:rsidR="005C62AF" w:rsidRDefault="00F85F7B" w:rsidP="00747115">
            <w:r>
              <w:t>558.0000</w:t>
            </w:r>
          </w:p>
        </w:tc>
      </w:tr>
      <w:tr w:rsidR="005C62AF" w14:paraId="11670ACD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2E92" w14:textId="77777777" w:rsidR="005C62AF" w:rsidRDefault="00F85F7B" w:rsidP="00747115">
            <w:r>
              <w:t>36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77957" w14:textId="77777777" w:rsidR="005C62AF" w:rsidRDefault="00F85F7B" w:rsidP="00747115">
            <w:r>
              <w:t>806.0000</w:t>
            </w:r>
          </w:p>
        </w:tc>
      </w:tr>
    </w:tbl>
    <w:p w14:paraId="39160841" w14:textId="77777777" w:rsidR="005C62AF" w:rsidRDefault="00F85F7B" w:rsidP="006E530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D477EC8" w14:textId="77777777" w:rsidR="005C62AF" w:rsidRDefault="00F85F7B" w:rsidP="006E5303">
      <w:pPr>
        <w:pStyle w:val="Bibliography"/>
      </w:pPr>
      <w:bookmarkStart w:id="3" w:name="ref-RCoreTeam2021"/>
      <w:bookmarkStart w:id="4" w:name="refs"/>
      <w:r>
        <w:t xml:space="preserve">R Core Team, 2021. R: A language and </w:t>
      </w:r>
      <w:r w:rsidRPr="006E5303">
        <w:t>environment</w:t>
      </w:r>
      <w:r>
        <w:t xml:space="preserve"> for statistical computing.</w:t>
      </w:r>
      <w:bookmarkEnd w:id="0"/>
      <w:bookmarkEnd w:id="1"/>
      <w:bookmarkEnd w:id="3"/>
      <w:bookmarkEnd w:id="4"/>
    </w:p>
    <w:sectPr w:rsidR="005C62AF" w:rsidSect="008915B9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6244C" w14:textId="77777777" w:rsidR="000C7D8F" w:rsidRDefault="000C7D8F" w:rsidP="00747115">
      <w:r>
        <w:separator/>
      </w:r>
    </w:p>
  </w:endnote>
  <w:endnote w:type="continuationSeparator" w:id="0">
    <w:p w14:paraId="3DCFB35A" w14:textId="77777777" w:rsidR="000C7D8F" w:rsidRDefault="000C7D8F" w:rsidP="007471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7719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46338" w14:textId="673D8E3A" w:rsidR="00EF6306" w:rsidRDefault="00EF63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90F42A" w14:textId="77777777" w:rsidR="00EF6306" w:rsidRDefault="00EF63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82108" w14:textId="77777777" w:rsidR="000C7D8F" w:rsidRDefault="000C7D8F" w:rsidP="00747115">
      <w:r>
        <w:separator/>
      </w:r>
    </w:p>
  </w:footnote>
  <w:footnote w:type="continuationSeparator" w:id="0">
    <w:p w14:paraId="55C48A7E" w14:textId="77777777" w:rsidR="000C7D8F" w:rsidRDefault="000C7D8F" w:rsidP="007471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12A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832AA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700F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D587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166B1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CEE0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9C9B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AE9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56E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E20E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C209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5E54768"/>
    <w:multiLevelType w:val="multilevel"/>
    <w:tmpl w:val="8342207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Heading3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0EEE16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4F26316F"/>
    <w:multiLevelType w:val="hybridMultilevel"/>
    <w:tmpl w:val="5DAAA9F4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1145272606">
    <w:abstractNumId w:val="12"/>
  </w:num>
  <w:num w:numId="2" w16cid:durableId="1431391798">
    <w:abstractNumId w:val="10"/>
  </w:num>
  <w:num w:numId="3" w16cid:durableId="67964757">
    <w:abstractNumId w:val="10"/>
  </w:num>
  <w:num w:numId="4" w16cid:durableId="476339285">
    <w:abstractNumId w:val="9"/>
  </w:num>
  <w:num w:numId="5" w16cid:durableId="619532201">
    <w:abstractNumId w:val="7"/>
  </w:num>
  <w:num w:numId="6" w16cid:durableId="1095980271">
    <w:abstractNumId w:val="6"/>
  </w:num>
  <w:num w:numId="7" w16cid:durableId="1206795051">
    <w:abstractNumId w:val="5"/>
  </w:num>
  <w:num w:numId="8" w16cid:durableId="1645348579">
    <w:abstractNumId w:val="4"/>
  </w:num>
  <w:num w:numId="9" w16cid:durableId="1827552617">
    <w:abstractNumId w:val="8"/>
  </w:num>
  <w:num w:numId="10" w16cid:durableId="2008365085">
    <w:abstractNumId w:val="3"/>
  </w:num>
  <w:num w:numId="11" w16cid:durableId="1597909779">
    <w:abstractNumId w:val="2"/>
  </w:num>
  <w:num w:numId="12" w16cid:durableId="260645427">
    <w:abstractNumId w:val="1"/>
  </w:num>
  <w:num w:numId="13" w16cid:durableId="1052075427">
    <w:abstractNumId w:val="0"/>
  </w:num>
  <w:num w:numId="14" w16cid:durableId="1437404709">
    <w:abstractNumId w:val="10"/>
  </w:num>
  <w:num w:numId="15" w16cid:durableId="1574045803">
    <w:abstractNumId w:val="13"/>
  </w:num>
  <w:num w:numId="16" w16cid:durableId="146003035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jU1NTA0NLAwMzNX0lEKTi0uzszPAykwrgUAz2pg5CwAAAA="/>
  </w:docVars>
  <w:rsids>
    <w:rsidRoot w:val="005C62AF"/>
    <w:rsid w:val="000C7D8F"/>
    <w:rsid w:val="00130859"/>
    <w:rsid w:val="00472A7C"/>
    <w:rsid w:val="0051406F"/>
    <w:rsid w:val="005615E9"/>
    <w:rsid w:val="005C62AF"/>
    <w:rsid w:val="006234C5"/>
    <w:rsid w:val="006E5303"/>
    <w:rsid w:val="00747115"/>
    <w:rsid w:val="00783E27"/>
    <w:rsid w:val="007C6D49"/>
    <w:rsid w:val="00891792"/>
    <w:rsid w:val="00AE0442"/>
    <w:rsid w:val="00AE569E"/>
    <w:rsid w:val="00DD656E"/>
    <w:rsid w:val="00DD740B"/>
    <w:rsid w:val="00E522BA"/>
    <w:rsid w:val="00EF6306"/>
    <w:rsid w:val="00F85F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D09C2"/>
  <w15:docId w15:val="{E2DCF8F9-B566-4D39-8C01-801C95C2D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7115"/>
    <w:pPr>
      <w:spacing w:before="100" w:after="100"/>
      <w:ind w:left="100" w:right="100"/>
      <w:jc w:val="right"/>
    </w:pPr>
    <w:rPr>
      <w:rFonts w:ascii="Times New Roman" w:eastAsia="Arial" w:hAnsi="Times New Roman" w:cs="Times New Roman"/>
      <w:color w:val="00000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C6D49"/>
    <w:pPr>
      <w:keepNext/>
      <w:keepLines/>
      <w:numPr>
        <w:numId w:val="16"/>
      </w:numPr>
      <w:spacing w:before="200" w:after="0"/>
      <w:jc w:val="left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C6D49"/>
    <w:pPr>
      <w:keepNext/>
      <w:keepLines/>
      <w:numPr>
        <w:ilvl w:val="1"/>
        <w:numId w:val="16"/>
      </w:numPr>
      <w:spacing w:before="200" w:after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5303"/>
    <w:pPr>
      <w:spacing w:before="180" w:after="180" w:line="480" w:lineRule="auto"/>
      <w:ind w:firstLine="720"/>
      <w:jc w:val="left"/>
    </w:pPr>
  </w:style>
  <w:style w:type="paragraph" w:customStyle="1" w:styleId="FirstParagraph">
    <w:name w:val="First Paragraph"/>
    <w:basedOn w:val="BodyText"/>
    <w:next w:val="BodyText"/>
    <w:qFormat/>
    <w:rsid w:val="006E530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60FA"/>
    <w:pPr>
      <w:keepNext/>
      <w:keepLines/>
      <w:spacing w:before="480" w:after="240"/>
      <w:jc w:val="center"/>
    </w:pPr>
    <w:rPr>
      <w:rFonts w:eastAsiaTheme="majorEastAsia"/>
      <w:sz w:val="41"/>
      <w:szCs w:val="4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60FA"/>
    <w:pPr>
      <w:keepNext/>
      <w:keepLines/>
      <w:jc w:val="center"/>
    </w:pPr>
    <w:rPr>
      <w:rFonts w:ascii="Times New Roman" w:hAnsi="Times New Roman" w:cs="Times New Roman"/>
      <w:sz w:val="28"/>
      <w:szCs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5303"/>
    <w:pPr>
      <w:spacing w:line="480" w:lineRule="auto"/>
      <w:ind w:left="720" w:hanging="72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615E9"/>
    <w:pPr>
      <w:keepNext/>
      <w:jc w:val="left"/>
    </w:pPr>
    <w:rPr>
      <w:i w:val="0"/>
      <w:iCs/>
    </w:rPr>
  </w:style>
  <w:style w:type="paragraph" w:customStyle="1" w:styleId="ImageCaption">
    <w:name w:val="Image Caption"/>
    <w:basedOn w:val="Caption"/>
    <w:rsid w:val="005615E9"/>
    <w:pPr>
      <w:jc w:val="left"/>
    </w:pPr>
    <w:rPr>
      <w:i w:val="0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30859"/>
    <w:rPr>
      <w:rFonts w:ascii="Times New Roman" w:eastAsia="Arial" w:hAnsi="Times New Roman" w:cs="Times New Roman"/>
      <w:color w:val="00000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30859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eastAsia="Arial" w:hAnsi="Consolas" w:cs="Times New Roman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Arial" w:hAnsi="Consolas" w:cs="Times New Roman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Arial" w:hAnsi="Consolas" w:cs="Times New Roman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Arial" w:hAnsi="Consolas" w:cs="Times New Roman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Arial" w:hAnsi="Consolas" w:cs="Times New Roman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Arial" w:hAnsi="Consolas" w:cs="Times New Roman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Arial" w:hAnsi="Consolas" w:cs="Times New Roman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Arial" w:hAnsi="Consolas" w:cs="Times New Roman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Arial" w:hAnsi="Consolas" w:cs="Times New Roman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Arial" w:hAnsi="Consolas" w:cs="Times New Roman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Arial" w:hAnsi="Consolas" w:cs="Times New Roman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Arial" w:hAnsi="Consolas" w:cs="Times New Roman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Arial" w:hAnsi="Consolas" w:cs="Times New Roman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Arial" w:hAnsi="Consolas" w:cs="Times New Roman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Arial" w:hAnsi="Consolas" w:cs="Times New Roman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Arial" w:hAnsi="Consolas" w:cs="Times New Roman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Arial" w:hAnsi="Consolas" w:cs="Times New Roman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Arial" w:hAnsi="Consolas" w:cs="Times New Roman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Arial" w:hAnsi="Consolas" w:cs="Times New Roman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Arial" w:hAnsi="Consolas" w:cs="Times New Roman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Arial" w:hAnsi="Consolas" w:cs="Times New Roman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Arial" w:hAnsi="Consolas" w:cs="Times New Roman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Arial" w:hAnsi="Consolas" w:cs="Times New Roman"/>
      <w:color w:val="000000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E5303"/>
    <w:rPr>
      <w:rFonts w:ascii="Times New Roman" w:eastAsia="Arial" w:hAnsi="Times New Roman" w:cs="Times New Roman"/>
      <w:color w:val="000000"/>
    </w:rPr>
  </w:style>
  <w:style w:type="character" w:styleId="LineNumber">
    <w:name w:val="line number"/>
    <w:basedOn w:val="DefaultParagraphFont"/>
    <w:semiHidden/>
    <w:unhideWhenUsed/>
    <w:rsid w:val="008915B9"/>
  </w:style>
  <w:style w:type="paragraph" w:styleId="Header">
    <w:name w:val="header"/>
    <w:basedOn w:val="Normal"/>
    <w:link w:val="HeaderChar"/>
    <w:unhideWhenUsed/>
    <w:rsid w:val="00EF6306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F6306"/>
    <w:rPr>
      <w:rFonts w:ascii="Times New Roman" w:eastAsia="Arial" w:hAnsi="Times New Roman" w:cs="Times New Roman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EF6306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F6306"/>
    <w:rPr>
      <w:rFonts w:ascii="Times New Roman" w:eastAsia="Arial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Stephanie M Haas</dc:creator>
  <cp:keywords/>
  <cp:lastModifiedBy>Stephanie Haas</cp:lastModifiedBy>
  <cp:revision>5</cp:revision>
  <dcterms:created xsi:type="dcterms:W3CDTF">2022-02-09T20:10:00Z</dcterms:created>
  <dcterms:modified xsi:type="dcterms:W3CDTF">2022-06-0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Stephanie/Documents/BibTeX/MojaveFloweringCensus2019.bib</vt:lpwstr>
  </property>
  <property fmtid="{D5CDD505-2E9C-101B-9397-08002B2CF9AE}" pid="3" name="csl">
    <vt:lpwstr>C:/Users/Stephanie/Documents/styles/dependent/perspectives-in-plant-ecology-evolution-and-systematics.csl</vt:lpwstr>
  </property>
  <property fmtid="{D5CDD505-2E9C-101B-9397-08002B2CF9AE}" pid="4" name="date">
    <vt:lpwstr>7/19/2021</vt:lpwstr>
  </property>
  <property fmtid="{D5CDD505-2E9C-101B-9397-08002B2CF9AE}" pid="5" name="output">
    <vt:lpwstr/>
  </property>
</Properties>
</file>